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9D4B8" w14:textId="2AC810A4" w:rsidR="00FC4869" w:rsidRDefault="00D214A1">
      <w:r w:rsidRPr="00D214A1">
        <w:drawing>
          <wp:inline distT="0" distB="0" distL="0" distR="0" wp14:anchorId="5833207E" wp14:editId="2C3AC39F">
            <wp:extent cx="5943600" cy="5382895"/>
            <wp:effectExtent l="0" t="0" r="0" b="8255"/>
            <wp:docPr id="6740170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017025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83C14" w14:textId="34965166" w:rsidR="00D214A1" w:rsidRDefault="00D214A1">
      <w:r w:rsidRPr="00D214A1">
        <w:drawing>
          <wp:inline distT="0" distB="0" distL="0" distR="0" wp14:anchorId="05BD9332" wp14:editId="54C4902C">
            <wp:extent cx="3475021" cy="1188823"/>
            <wp:effectExtent l="0" t="0" r="0" b="0"/>
            <wp:docPr id="1789133370" name="Picture 1" descr="A close-up of a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133370" name="Picture 1" descr="A close-up of a for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14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DA1tTA2MDA0tjRW0lEKTi0uzszPAykwrAUAbAeC5CwAAAA="/>
  </w:docVars>
  <w:rsids>
    <w:rsidRoot w:val="00D214A1"/>
    <w:rsid w:val="00D214A1"/>
    <w:rsid w:val="00FC4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A1084"/>
  <w15:chartTrackingRefBased/>
  <w15:docId w15:val="{14FB7B5E-1089-4F19-815B-754A66B69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rston, Tamika F</dc:creator>
  <cp:keywords/>
  <dc:description/>
  <cp:lastModifiedBy>Hairston, Tamika F</cp:lastModifiedBy>
  <cp:revision>1</cp:revision>
  <dcterms:created xsi:type="dcterms:W3CDTF">2023-10-19T17:35:00Z</dcterms:created>
  <dcterms:modified xsi:type="dcterms:W3CDTF">2023-10-19T17:37:00Z</dcterms:modified>
</cp:coreProperties>
</file>